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habilitation Department</w:t>
      </w:r>
      <w:r>
        <w:br/>
      </w:r>
      <w:r>
        <w:t xml:space="preserve">Sheba Medical Center (or Specific Tel Aviv Healthcare Facility)</w:t>
      </w:r>
      <w:r>
        <w:br/>
      </w:r>
      <w:r>
        <w:t xml:space="preserve">Ramat Gan, Israel</w:t>
      </w:r>
    </w:p>
    <w:bookmarkStart w:id="20" w:name="X1a84690cfb724cfcb9adce1079d2cbf4d09b1da"/>
    <w:p>
      <w:pPr>
        <w:pStyle w:val="Heading2"/>
      </w:pPr>
      <w:r>
        <w:t xml:space="preserve">Subject: Application for Physiotherapist Internship Position in Tel Aviv, Israel</w:t>
      </w:r>
    </w:p>
    <w:p>
      <w:pPr>
        <w:pStyle w:val="FirstParagraph"/>
      </w:pPr>
      <w:r>
        <w:t xml:space="preserve">To the Esteemed Hiring Committee of Tel Aviv's Leading Healthcare Institutions,</w:t>
      </w:r>
    </w:p>
    <w:p>
      <w:pPr>
        <w:pStyle w:val="BodyText"/>
      </w:pPr>
      <w:r>
        <w:t xml:space="preserve">It is with profound enthusiasm and a deep commitment to advancing healthcare excellence that I submit my application for the Physiotherapist Internship position within your esteemed rehabilitation department. As a dedicated student nearing graduation from [Your University Name]’s Physiotherapy program, I have meticulously prepared myself to contribute meaningfully to Israel’s dynamic healthcare ecosystem—particularly within the vibrant and innovative environment of Tel Aviv. This internship represents not merely an opportunity for professional growth, but a pivotal step toward embedding my clinical skills within a culture that prioritizes holistic patient recovery and cutting-edge rehabilitation techniques.</w:t>
      </w:r>
    </w:p>
    <w:p>
      <w:pPr>
        <w:pStyle w:val="BodyText"/>
      </w:pPr>
      <w:r>
        <w:t xml:space="preserve">My academic journey has been rigorously focused on the foundational pillars of Physiotherapy: biomechanics, neurorehabilitation, orthopedic management, and evidence-based practice. At [Your University], I completed advanced coursework in manual therapy techniques, pediatric physiotherapy, and sports rehabilitation—modules directly aligned with the complex caseloads encountered across Israel’s diverse healthcare settings. My final-year clinical placement at [Local Clinic/Institution Name] immersed me in high-volume outpatient care, where I assisted under licensed physiotherapists to develop tailored treatment plans for patients recovering from orthopedic surgeries and neurological conditions. This experience reinforced my belief that exceptional patient outcomes are achieved through empathy, precision, and cultural sensitivity—qualities I recognize as essential within Tel Aviv’s multicultural healthcare landscape.</w:t>
      </w:r>
    </w:p>
    <w:p>
      <w:pPr>
        <w:pStyle w:val="BodyText"/>
      </w:pPr>
      <w:r>
        <w:t xml:space="preserve">I am particularly drawn to the opportunity to intern in Israel Tel Aviv because of its unparalleled convergence of medical innovation and community-centric care. Tel Aviv has emerged as a regional hub for rehabilitation excellence, with institutions like Sourasky Medical Center (Sheba), Ichilov Hospital, and private clinics integrating technology—such as robotic-assisted therapy and AI-driven gait analysis—with compassionate, patient-focused treatment. I am eager to learn from pioneers in this field while contributing my fresh perspective on evidence-based interventions. My research project on "Cross-Cultural Communication in Rehabilitation Settings" specifically explored how healthcare providers adapt therapeutic approaches for diverse populations—a skill I believe will resonate deeply within Tel Aviv’s cosmopolitan patient base, where individuals from over 150 nationalities seek care.</w:t>
      </w:r>
    </w:p>
    <w:p>
      <w:pPr>
        <w:pStyle w:val="BodyText"/>
      </w:pPr>
      <w:r>
        <w:t xml:space="preserve">What distinguishes my application is my proactive preparation to immerse myself fully in Israel’s professional and cultural milieu. I have begun learning basic Hebrew medical terminology through the Israeli Ministry of Health’s online resources and am committed to achieving conversational fluency during this internship. I understand that effective physiotherapy in Tel Aviv requires more than clinical expertise—it demands respect for local customs, awareness of religious considerations (e.g., Sabbath protocols), and adaptability in high-energy urban settings. My volunteer work with the Tel Aviv-based NGO "Rehab for All" during a summer exchange program further solidified my appreciation for Israel’s community-driven healthcare philosophy: where rehabilitation is not merely a clinical process but an act of social cohesion.</w:t>
      </w:r>
    </w:p>
    <w:p>
      <w:pPr>
        <w:pStyle w:val="BodyText"/>
      </w:pPr>
      <w:r>
        <w:t xml:space="preserve">During my academic training, I honed critical competencies directly applicable to your internship requirements. I am proficient in conducting comprehensive patient assessments using the International Classification of Functioning (ICF) framework, designing therapeutic exercise regimens for post-stroke and musculoskeletal disorders, and utilizing electrotherapy modalities. My clinical log includes 300+ hours working with elderly populations—aligning with Tel Aviv’s growing demographic needs—and experience collaborating in multidisciplinary teams (including occupational therapists and physicians). Crucially, I have also trained in emergency first aid for healthcare environments, ensuring I can contribute safely to your department’s operational demands.</w:t>
      </w:r>
    </w:p>
    <w:p>
      <w:pPr>
        <w:pStyle w:val="BodyText"/>
      </w:pPr>
      <w:r>
        <w:t xml:space="preserve">Why Tel Aviv? Beyond its world-class medical institutions, the city embodies a unique energy where innovation meets tradition. As a global city at the forefront of medical technology and inclusive care models, Tel Aviv offers an unparalleled learning ground for aspiring Physiotherapists. I am inspired by how Israeli rehabilitation centers pioneer solutions for complex challenges—from managing veterans’ injuries to adapting therapies for refugees and immigrants. This spirit of resilience mirrors my own professional ethos: to approach every patient with curiosity, humility, and a commitment to maximizing their functional independence.</w:t>
      </w:r>
    </w:p>
    <w:p>
      <w:pPr>
        <w:pStyle w:val="BodyText"/>
      </w:pPr>
      <w:r>
        <w:t xml:space="preserve">I am prepared to embrace the rigorous schedule of an Internship Application Letter in Israel Tel Aviv’s healthcare sector. My availability aligns with your academic calendar for [Specify Term], and I am flexible regarding hours. I have attached my CV, academic transcripts, and a letter of recommendation from Dr. [Professor's Name] at [University]. I would welcome the opportunity to discuss how my skills in evidence-based practice, cultural adaptability, and passion for rehabilitation can support your team’s mission to elevate patient care across Tel Aviv.</w:t>
      </w:r>
    </w:p>
    <w:p>
      <w:pPr>
        <w:pStyle w:val="BodyText"/>
      </w:pPr>
      <w:r>
        <w:t xml:space="preserve">Thank you for considering my application. I am deeply motivated by the prospect of contributing to Israel’s healing landscape and am eager to bring my dedication, technical skills, and fresh perspective to your rehabilitation department in Tel Aviv. I look forward to the possibility of discussing this opportunity further at your earliest convenience.</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 Tel Aviv, Israel</dc:title>
  <dc:creator/>
  <dc:language>en</dc:language>
  <cp:keywords/>
  <dcterms:created xsi:type="dcterms:W3CDTF">2026-07-21T05:53:36Z</dcterms:created>
  <dcterms:modified xsi:type="dcterms:W3CDTF">2026-07-21T05:53:36Z</dcterms:modified>
</cp:coreProperties>
</file>

<file path=docProps/custom.xml><?xml version="1.0" encoding="utf-8"?>
<Properties xmlns="http://schemas.openxmlformats.org/officeDocument/2006/custom-properties" xmlns:vt="http://schemas.openxmlformats.org/officeDocument/2006/docPropsVTypes"/>
</file>